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For all specific files (including images files etc) unique to the NAPLAN Results Reporting use case. Common files used by this use case are found in usecases/common and its subdirectories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72ded34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2-06T04:22:26Z</dcterms:created>
  <dcterms:modified xsi:type="dcterms:W3CDTF">2016-12-06T04:22:26Z</dcterms:modified>
</cp:coreProperties>
</file>